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ether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etherlands received a score of 92.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etherlands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etherlands received a score of</w:t>
      </w:r>
      <w:r>
        <w:t xml:space="preserve"> </w:t>
      </w:r>
      <w:r>
        <w:rPr>
          <w:bCs/>
          <w:b/>
        </w:rPr>
        <w:t xml:space="preserve">96.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etherlands received a score of 87.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etherlands received a score of 79.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etherlands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etherlands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etherlands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etherlands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etherland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etherlands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etherlands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etherlands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etherlands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etherlands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etherland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etherlands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etherlands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Nether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Nether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Nether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Nether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Nether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Nether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Nether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Nether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Nether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Nether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Nether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Nether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Nether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Nether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Nether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Nether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Nether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7, 1988, 1990, 1993, 1994, 1999,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5,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22:25Z</dcterms:created>
  <dcterms:modified xsi:type="dcterms:W3CDTF">2024-03-19T21: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etherlands Country Report</vt:lpwstr>
  </property>
</Properties>
</file>